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FEDCB5" w14:textId="77777777" w:rsidR="009E235F" w:rsidRDefault="009E235F" w:rsidP="009255F6">
      <w:pPr>
        <w:jc w:val="center"/>
        <w:rPr>
          <w:b/>
          <w:bCs/>
        </w:rPr>
      </w:pPr>
      <w:r>
        <w:rPr>
          <w:b/>
          <w:bCs/>
        </w:rPr>
        <w:t>T.C.</w:t>
      </w:r>
    </w:p>
    <w:p w14:paraId="2165FC00" w14:textId="77777777" w:rsidR="009E235F" w:rsidRDefault="009E235F" w:rsidP="009255F6">
      <w:pPr>
        <w:jc w:val="center"/>
        <w:rPr>
          <w:b/>
          <w:bCs/>
        </w:rPr>
      </w:pPr>
      <w:r>
        <w:rPr>
          <w:b/>
          <w:bCs/>
        </w:rPr>
        <w:t>ADNAN MENDERES ÜNİVERSİTESİ</w:t>
      </w:r>
    </w:p>
    <w:p w14:paraId="60814338" w14:textId="77777777" w:rsidR="009E235F" w:rsidRDefault="009C5456" w:rsidP="009255F6">
      <w:pPr>
        <w:jc w:val="center"/>
        <w:rPr>
          <w:b/>
          <w:bCs/>
        </w:rPr>
      </w:pPr>
      <w:r>
        <w:rPr>
          <w:b/>
          <w:bCs/>
        </w:rPr>
        <w:t xml:space="preserve">SÖKE İŞLETME FAKÜLTESİ </w:t>
      </w:r>
    </w:p>
    <w:p w14:paraId="59FCB686" w14:textId="77777777" w:rsidR="009C5456" w:rsidRDefault="009C5456" w:rsidP="009255F6">
      <w:pPr>
        <w:jc w:val="center"/>
        <w:rPr>
          <w:b/>
          <w:bCs/>
        </w:rPr>
      </w:pPr>
      <w:r>
        <w:rPr>
          <w:b/>
          <w:bCs/>
        </w:rPr>
        <w:t xml:space="preserve">………………………………..BÖLÜM BAŞKANLIĞINA </w:t>
      </w:r>
    </w:p>
    <w:p w14:paraId="4EF32432" w14:textId="77777777" w:rsidR="009E235F" w:rsidRDefault="009E235F" w:rsidP="009255F6">
      <w:pPr>
        <w:jc w:val="center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9C5456">
        <w:rPr>
          <w:b/>
          <w:bCs/>
        </w:rPr>
        <w:t>SÖKE</w:t>
      </w:r>
    </w:p>
    <w:p w14:paraId="60C0731F" w14:textId="77777777" w:rsidR="009E235F" w:rsidRDefault="009E235F" w:rsidP="009255F6">
      <w:pPr>
        <w:jc w:val="center"/>
        <w:rPr>
          <w:b/>
          <w:bCs/>
        </w:rPr>
      </w:pPr>
    </w:p>
    <w:p w14:paraId="520D47C0" w14:textId="77777777" w:rsidR="009E235F" w:rsidRDefault="009C5456" w:rsidP="009255F6">
      <w:pPr>
        <w:ind w:firstLine="708"/>
      </w:pPr>
      <w:r>
        <w:t>Fakülteniz</w:t>
      </w:r>
      <w:r w:rsidR="009E235F">
        <w:t xml:space="preserve">  ………</w:t>
      </w:r>
      <w:r w:rsidR="000E5E9A">
        <w:t>……..</w:t>
      </w:r>
      <w:r w:rsidR="009E235F">
        <w:t>…</w:t>
      </w:r>
      <w:r w:rsidR="000E5E9A">
        <w:t>….</w:t>
      </w:r>
      <w:r w:rsidR="009E235F">
        <w:t>…</w:t>
      </w:r>
      <w:r w:rsidR="00183B71">
        <w:t>Bölümü</w:t>
      </w:r>
      <w:r w:rsidR="009E235F">
        <w:t xml:space="preserve"> ……</w:t>
      </w:r>
      <w:r w:rsidR="000E5E9A">
        <w:t>………..</w:t>
      </w:r>
      <w:r w:rsidR="00F37D24">
        <w:t>…..  numaralı öğrencisiyim. 202</w:t>
      </w:r>
      <w:r>
        <w:t>…</w:t>
      </w:r>
      <w:r w:rsidR="00312BA0">
        <w:t>.-202</w:t>
      </w:r>
      <w:r>
        <w:t>….</w:t>
      </w:r>
      <w:r w:rsidR="009E235F">
        <w:t xml:space="preserve">   Eğitim-Öğretim Yılı sonunda mezun olabilmem için,……</w:t>
      </w:r>
      <w:r w:rsidR="000E5E9A">
        <w:t>…</w:t>
      </w:r>
      <w:r w:rsidR="009E235F">
        <w:t>…..tarihinde …</w:t>
      </w:r>
      <w:r w:rsidR="000E5E9A">
        <w:t>…</w:t>
      </w:r>
      <w:r w:rsidR="009E235F">
        <w:t>….günü saat …</w:t>
      </w:r>
      <w:r w:rsidR="000E5E9A">
        <w:t>…</w:t>
      </w:r>
      <w:r w:rsidR="009E235F">
        <w:t>..yapılacak olan tek ders sınavına aşağıda kodu ve adı yazılı ders</w:t>
      </w:r>
      <w:r w:rsidR="00312BA0">
        <w:t>ten girmek istiyorum. ……./……/202</w:t>
      </w:r>
    </w:p>
    <w:p w14:paraId="62866245" w14:textId="77777777" w:rsidR="009E235F" w:rsidRDefault="009E235F" w:rsidP="009255F6">
      <w:pPr>
        <w:spacing w:line="360" w:lineRule="auto"/>
        <w:ind w:firstLine="708"/>
        <w:jc w:val="both"/>
      </w:pPr>
    </w:p>
    <w:p w14:paraId="5874E2E2" w14:textId="77777777" w:rsidR="009E235F" w:rsidRDefault="009E235F" w:rsidP="009255F6">
      <w:pPr>
        <w:spacing w:line="360" w:lineRule="auto"/>
        <w:ind w:firstLine="708"/>
        <w:jc w:val="both"/>
      </w:pPr>
      <w:r>
        <w:t>Bilgilerinizi ve gereğini arz ederim.</w:t>
      </w:r>
    </w:p>
    <w:p w14:paraId="1730CE92" w14:textId="77777777" w:rsidR="009E235F" w:rsidRDefault="009E235F" w:rsidP="009255F6">
      <w:pPr>
        <w:spacing w:line="360" w:lineRule="auto"/>
      </w:pPr>
      <w:r>
        <w:tab/>
      </w:r>
    </w:p>
    <w:p w14:paraId="4671820B" w14:textId="77777777" w:rsidR="009C5456" w:rsidRDefault="009C5456" w:rsidP="009255F6"/>
    <w:p w14:paraId="0B96B305" w14:textId="77777777" w:rsidR="009C5456" w:rsidRDefault="009C5456" w:rsidP="009255F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d Soyadı</w:t>
      </w:r>
    </w:p>
    <w:p w14:paraId="2F5E842F" w14:textId="77777777" w:rsidR="009E235F" w:rsidRDefault="009C5456" w:rsidP="009255F6">
      <w:r>
        <w:t xml:space="preserve">                                                                                                                                                                </w:t>
      </w:r>
      <w:r w:rsidR="009E235F">
        <w:t xml:space="preserve"> İmza</w:t>
      </w:r>
    </w:p>
    <w:p w14:paraId="5801CFD9" w14:textId="77777777" w:rsidR="009C5456" w:rsidRDefault="009C5456" w:rsidP="009255F6"/>
    <w:p w14:paraId="588F8A54" w14:textId="77777777" w:rsidR="009C5456" w:rsidRDefault="009C5456" w:rsidP="009255F6"/>
    <w:tbl>
      <w:tblPr>
        <w:tblStyle w:val="TabloKlavuzu"/>
        <w:tblpPr w:leftFromText="141" w:rightFromText="141" w:vertAnchor="text" w:horzAnchor="margin" w:tblpY="12"/>
        <w:tblW w:w="0" w:type="auto"/>
        <w:tblLook w:val="04A0" w:firstRow="1" w:lastRow="0" w:firstColumn="1" w:lastColumn="0" w:noHBand="0" w:noVBand="1"/>
      </w:tblPr>
      <w:tblGrid>
        <w:gridCol w:w="3019"/>
        <w:gridCol w:w="3019"/>
        <w:gridCol w:w="3024"/>
      </w:tblGrid>
      <w:tr w:rsidR="00312BA0" w14:paraId="5313FDF5" w14:textId="77777777" w:rsidTr="00DF6825">
        <w:trPr>
          <w:trHeight w:val="846"/>
        </w:trPr>
        <w:tc>
          <w:tcPr>
            <w:tcW w:w="3070" w:type="dxa"/>
          </w:tcPr>
          <w:p w14:paraId="15BA91D5" w14:textId="77777777" w:rsidR="00312BA0" w:rsidRPr="009C5456" w:rsidRDefault="00312BA0" w:rsidP="00312BA0">
            <w:pPr>
              <w:rPr>
                <w:b/>
                <w:u w:val="single"/>
              </w:rPr>
            </w:pPr>
            <w:r w:rsidRPr="009C5456">
              <w:rPr>
                <w:b/>
                <w:u w:val="single"/>
              </w:rPr>
              <w:t>Dersin Kodu</w:t>
            </w:r>
          </w:p>
        </w:tc>
        <w:tc>
          <w:tcPr>
            <w:tcW w:w="3071" w:type="dxa"/>
          </w:tcPr>
          <w:p w14:paraId="31795FA3" w14:textId="77777777" w:rsidR="00312BA0" w:rsidRPr="009C5456" w:rsidRDefault="00312BA0" w:rsidP="00312BA0">
            <w:pPr>
              <w:rPr>
                <w:b/>
                <w:u w:val="single"/>
              </w:rPr>
            </w:pPr>
            <w:r w:rsidRPr="009C5456">
              <w:rPr>
                <w:b/>
                <w:u w:val="single"/>
              </w:rPr>
              <w:t>Dersin Adı</w:t>
            </w:r>
          </w:p>
        </w:tc>
        <w:tc>
          <w:tcPr>
            <w:tcW w:w="3071" w:type="dxa"/>
          </w:tcPr>
          <w:p w14:paraId="1856C017" w14:textId="77777777" w:rsidR="00312BA0" w:rsidRPr="009C5456" w:rsidRDefault="00312BA0" w:rsidP="00312BA0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Dersi Veren Öğr. Görevlisi </w:t>
            </w:r>
          </w:p>
        </w:tc>
      </w:tr>
    </w:tbl>
    <w:p w14:paraId="41028468" w14:textId="77777777" w:rsidR="009C5456" w:rsidRDefault="009C5456" w:rsidP="009255F6"/>
    <w:p w14:paraId="189E72E9" w14:textId="77777777" w:rsidR="009E235F" w:rsidRDefault="009E235F" w:rsidP="009255F6"/>
    <w:p w14:paraId="11AB020E" w14:textId="77777777" w:rsidR="009E235F" w:rsidRDefault="009E235F" w:rsidP="009255F6"/>
    <w:p w14:paraId="687A8968" w14:textId="77777777" w:rsidR="009E235F" w:rsidRDefault="009E235F" w:rsidP="009255F6">
      <w:pPr>
        <w:rPr>
          <w:b/>
          <w:bCs/>
          <w:u w:val="single"/>
        </w:rPr>
      </w:pPr>
      <w:r>
        <w:rPr>
          <w:b/>
          <w:bCs/>
        </w:rPr>
        <w:tab/>
      </w:r>
    </w:p>
    <w:p w14:paraId="3FF64F12" w14:textId="77777777" w:rsidR="009E235F" w:rsidRDefault="009E235F" w:rsidP="009255F6"/>
    <w:p w14:paraId="67443BC8" w14:textId="75D96B66" w:rsidR="009E235F" w:rsidRDefault="001F3DAB" w:rsidP="009255F6">
      <w:r>
        <w:t>E-posta</w:t>
      </w:r>
      <w:r w:rsidR="009E235F">
        <w:t>:</w:t>
      </w:r>
      <w:r w:rsidR="009E235F">
        <w:tab/>
      </w:r>
      <w:r w:rsidR="009E235F">
        <w:tab/>
      </w:r>
      <w:r w:rsidR="009E235F">
        <w:tab/>
      </w:r>
    </w:p>
    <w:p w14:paraId="3FB6441E" w14:textId="2DB0BCDF" w:rsidR="009E235F" w:rsidRDefault="009E235F" w:rsidP="009255F6">
      <w:r>
        <w:t>T</w:t>
      </w:r>
      <w:r w:rsidR="001F3DAB">
        <w:t>elefon</w:t>
      </w:r>
      <w:r>
        <w:t>:</w:t>
      </w:r>
      <w:r>
        <w:tab/>
      </w:r>
      <w:r>
        <w:tab/>
      </w:r>
      <w:r>
        <w:tab/>
      </w:r>
      <w:r>
        <w:tab/>
      </w:r>
    </w:p>
    <w:p w14:paraId="4E601248" w14:textId="77777777" w:rsidR="009E235F" w:rsidRDefault="009E235F" w:rsidP="009255F6">
      <w:pPr>
        <w:rPr>
          <w:b/>
          <w:bCs/>
        </w:rPr>
      </w:pPr>
    </w:p>
    <w:p w14:paraId="56AA36C3" w14:textId="77777777" w:rsidR="009E235F" w:rsidRDefault="009E235F" w:rsidP="009255F6">
      <w:pPr>
        <w:rPr>
          <w:b/>
          <w:bCs/>
        </w:rPr>
      </w:pPr>
    </w:p>
    <w:sectPr w:rsidR="009E235F" w:rsidSect="00AF40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jM3NLG0MDW1NDZT0lEKTi0uzszPAykwrAUA90TaoCwAAAA="/>
  </w:docVars>
  <w:rsids>
    <w:rsidRoot w:val="00572F91"/>
    <w:rsid w:val="000E5E9A"/>
    <w:rsid w:val="00142881"/>
    <w:rsid w:val="00183B71"/>
    <w:rsid w:val="001F3DAB"/>
    <w:rsid w:val="002C113A"/>
    <w:rsid w:val="002D6573"/>
    <w:rsid w:val="00312BA0"/>
    <w:rsid w:val="00510A34"/>
    <w:rsid w:val="0053731F"/>
    <w:rsid w:val="00572F91"/>
    <w:rsid w:val="00853988"/>
    <w:rsid w:val="009255F6"/>
    <w:rsid w:val="009C5456"/>
    <w:rsid w:val="009E235F"/>
    <w:rsid w:val="00A33037"/>
    <w:rsid w:val="00A8682F"/>
    <w:rsid w:val="00AF4061"/>
    <w:rsid w:val="00BC7C14"/>
    <w:rsid w:val="00C85560"/>
    <w:rsid w:val="00DE146E"/>
    <w:rsid w:val="00DF6825"/>
    <w:rsid w:val="00EE109C"/>
    <w:rsid w:val="00F22962"/>
    <w:rsid w:val="00F37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D7524C"/>
  <w15:docId w15:val="{8DD36A7D-C030-4FDB-9117-922973138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5F6"/>
    <w:pPr>
      <w:spacing w:after="200" w:line="276" w:lineRule="auto"/>
    </w:pPr>
    <w:rPr>
      <w:rFonts w:cs="Calibri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locked/>
    <w:rsid w:val="009C54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414</Characters>
  <Application>Microsoft Office Word</Application>
  <DocSecurity>0</DocSecurity>
  <Lines>28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ADU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Adunet</dc:creator>
  <cp:lastModifiedBy>�ZG�R BALMUMCU</cp:lastModifiedBy>
  <cp:revision>3</cp:revision>
  <cp:lastPrinted>2020-01-15T13:49:00Z</cp:lastPrinted>
  <dcterms:created xsi:type="dcterms:W3CDTF">2021-02-10T10:32:00Z</dcterms:created>
  <dcterms:modified xsi:type="dcterms:W3CDTF">2025-11-10T15:49:00Z</dcterms:modified>
</cp:coreProperties>
</file>